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3875" w:rsidRPr="00A73875" w:rsidRDefault="00A73875" w:rsidP="00A73875">
      <w:pPr>
        <w:shd w:val="clear" w:color="auto" w:fill="FFFFFF"/>
        <w:spacing w:after="240" w:line="240" w:lineRule="auto"/>
        <w:ind w:left="5790" w:right="480"/>
        <w:outlineLvl w:val="0"/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</w:pPr>
      <w:r w:rsidRPr="00A73875"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  <w:t>Minimum jumps with fee</w:t>
      </w:r>
    </w:p>
    <w:p w:rsidR="00A73875" w:rsidRPr="00A73875" w:rsidRDefault="00A73875" w:rsidP="00A73875">
      <w:pPr>
        <w:shd w:val="clear" w:color="auto" w:fill="FFFFFF"/>
        <w:spacing w:after="0" w:line="480" w:lineRule="auto"/>
        <w:rPr>
          <w:rFonts w:ascii="Verdana" w:eastAsia="Times New Roman" w:hAnsi="Verdana" w:cs="Times New Roman"/>
          <w:b/>
          <w:bCs/>
          <w:caps/>
          <w:spacing w:val="38"/>
          <w:sz w:val="21"/>
          <w:szCs w:val="21"/>
        </w:rPr>
      </w:pPr>
      <w:r w:rsidRPr="00A73875">
        <w:rPr>
          <w:rFonts w:ascii="Verdana" w:eastAsia="Times New Roman" w:hAnsi="Verdana" w:cs="Arial"/>
          <w:b/>
          <w:bCs/>
          <w:caps/>
          <w:color w:val="000000"/>
          <w:spacing w:val="38"/>
          <w:sz w:val="21"/>
          <w:szCs w:val="21"/>
        </w:rPr>
        <w:t>WE'LL COVER THE FOLLOWING</w:t>
      </w:r>
    </w:p>
    <w:p w:rsidR="00A73875" w:rsidRPr="00A73875" w:rsidRDefault="00A73875" w:rsidP="00A73875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Times New Roman"/>
          <w:color w:val="3D3D4E"/>
          <w:sz w:val="27"/>
          <w:szCs w:val="27"/>
        </w:rPr>
      </w:pPr>
    </w:p>
    <w:p w:rsidR="00A73875" w:rsidRPr="00A73875" w:rsidRDefault="00A73875" w:rsidP="00A73875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73875" w:rsidRPr="00A73875" w:rsidRDefault="00A73875" w:rsidP="00A73875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7" w:anchor="problem-statement" w:history="1">
        <w:r w:rsidRPr="00A73875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Problem Statement</w:t>
        </w:r>
      </w:hyperlink>
    </w:p>
    <w:p w:rsidR="00A73875" w:rsidRPr="00A73875" w:rsidRDefault="00A73875" w:rsidP="00A73875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8" w:anchor="basic-solution" w:history="1">
        <w:r w:rsidRPr="00A73875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Basic Solution</w:t>
        </w:r>
      </w:hyperlink>
    </w:p>
    <w:p w:rsidR="00A73875" w:rsidRPr="00A73875" w:rsidRDefault="00A73875" w:rsidP="00A73875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73875" w:rsidRPr="00A73875" w:rsidRDefault="00A73875" w:rsidP="00A73875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73875" w:rsidRPr="00A73875" w:rsidRDefault="00A73875" w:rsidP="00A73875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9" w:anchor="top-down-dynamic-programming-with-memoization" w:history="1">
        <w:r w:rsidRPr="00A73875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Top-down Dynamic Programming with Memoization</w:t>
        </w:r>
      </w:hyperlink>
    </w:p>
    <w:p w:rsidR="00A73875" w:rsidRPr="00A73875" w:rsidRDefault="00A73875" w:rsidP="00A73875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73875" w:rsidRPr="00A73875" w:rsidRDefault="00A73875" w:rsidP="00A73875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73875" w:rsidRPr="00A73875" w:rsidRDefault="00A73875" w:rsidP="00A73875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0" w:anchor="bottom-up-dynamic-programming" w:history="1">
        <w:r w:rsidRPr="00A73875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Bottom-up Dynamic Programming</w:t>
        </w:r>
      </w:hyperlink>
    </w:p>
    <w:p w:rsidR="00A73875" w:rsidRPr="00A73875" w:rsidRDefault="00A73875" w:rsidP="00A73875">
      <w:pPr>
        <w:numPr>
          <w:ilvl w:val="3"/>
          <w:numId w:val="1"/>
        </w:numPr>
        <w:shd w:val="clear" w:color="auto" w:fill="FFFFFF"/>
        <w:spacing w:before="100" w:beforeAutospacing="1" w:after="75" w:line="240" w:lineRule="auto"/>
        <w:ind w:left="46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1" w:anchor="code" w:history="1">
        <w:r w:rsidRPr="00A73875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Code</w:t>
        </w:r>
      </w:hyperlink>
    </w:p>
    <w:p w:rsidR="00A73875" w:rsidRPr="00A73875" w:rsidRDefault="00A73875" w:rsidP="00A73875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73875" w:rsidRPr="00A73875" w:rsidRDefault="00A73875" w:rsidP="00A73875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73875" w:rsidRPr="00A73875" w:rsidRDefault="00A73875" w:rsidP="00A73875">
      <w:pPr>
        <w:numPr>
          <w:ilvl w:val="2"/>
          <w:numId w:val="1"/>
        </w:numPr>
        <w:shd w:val="clear" w:color="auto" w:fill="FFFFFF"/>
        <w:spacing w:before="100" w:beforeAutospacing="1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2" w:anchor="fibonacci-number-pattern" w:history="1">
        <w:r w:rsidRPr="00A73875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Fibonacci number pattern</w:t>
        </w:r>
      </w:hyperlink>
    </w:p>
    <w:p w:rsidR="00A73875" w:rsidRPr="00A73875" w:rsidRDefault="00A73875" w:rsidP="00A73875">
      <w:pPr>
        <w:shd w:val="clear" w:color="auto" w:fill="FFFFFF"/>
        <w:spacing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73875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Problem Statement </w:t>
      </w:r>
      <w:hyperlink r:id="rId13" w:anchor="problem-statement" w:history="1">
        <w:r w:rsidRPr="00A73875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73875" w:rsidRPr="00A73875" w:rsidRDefault="00A73875" w:rsidP="00A73875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color w:val="3D3D4E"/>
          <w:sz w:val="27"/>
          <w:szCs w:val="27"/>
        </w:rPr>
        <w:t>Given a staircase with ‘n’ steps and an array of ‘n’ numbers representing the fee that you have to pay if you take the step. Implement a method to calculate the minimum fee required to reach the top of the staircase (beyond the top-most step). At every step, you have an option to take either 1 step, 2 steps, or 3 steps. You should assume that you are standing at the first step.</w:t>
      </w:r>
    </w:p>
    <w:p w:rsidR="00A73875" w:rsidRPr="00A73875" w:rsidRDefault="00A73875" w:rsidP="00A73875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1:</w:t>
      </w:r>
    </w:p>
    <w:p w:rsidR="00A73875" w:rsidRPr="00A73875" w:rsidRDefault="00A73875" w:rsidP="00A7387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Number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569CD6"/>
          <w:sz w:val="20"/>
          <w:szCs w:val="20"/>
        </w:rPr>
        <w:t>of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stairs 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n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6</w:t>
      </w:r>
      <w:r w:rsidRPr="00A7387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Fee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A7387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7387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Starting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569CD6"/>
          <w:sz w:val="20"/>
          <w:szCs w:val="20"/>
        </w:rPr>
        <w:t>from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index </w:t>
      </w:r>
      <w:r w:rsidRPr="00A73875">
        <w:rPr>
          <w:rFonts w:ascii="Consolas" w:eastAsia="Times New Roman" w:hAnsi="Consolas" w:cs="Courier New"/>
          <w:color w:val="CE9178"/>
          <w:sz w:val="20"/>
          <w:szCs w:val="20"/>
        </w:rPr>
        <w:t>'0'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we can reach the top through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-&gt;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-&gt;top</w:t>
      </w:r>
      <w:r w:rsidRPr="00A7387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total fee we have to pay will be 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).</w:t>
      </w:r>
    </w:p>
    <w:p w:rsidR="00A73875" w:rsidRPr="00A73875" w:rsidRDefault="00A73875" w:rsidP="00A73875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2:</w:t>
      </w:r>
    </w:p>
    <w:p w:rsidR="00A73875" w:rsidRPr="00A73875" w:rsidRDefault="00A73875" w:rsidP="00A7387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Number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569CD6"/>
          <w:sz w:val="20"/>
          <w:szCs w:val="20"/>
        </w:rPr>
        <w:t>of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stairs 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n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)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A7387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Fee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A7387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lastRenderedPageBreak/>
        <w:t>Output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A7387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Starting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569CD6"/>
          <w:sz w:val="20"/>
          <w:szCs w:val="20"/>
        </w:rPr>
        <w:t>from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index </w:t>
      </w:r>
      <w:r w:rsidRPr="00A73875">
        <w:rPr>
          <w:rFonts w:ascii="Consolas" w:eastAsia="Times New Roman" w:hAnsi="Consolas" w:cs="Courier New"/>
          <w:color w:val="CE9178"/>
          <w:sz w:val="20"/>
          <w:szCs w:val="20"/>
        </w:rPr>
        <w:t>'0'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we can reach the top through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-&gt;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-&gt;top</w:t>
      </w:r>
      <w:r w:rsidRPr="00A7387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73875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A73875">
        <w:rPr>
          <w:rFonts w:ascii="Consolas" w:eastAsia="Times New Roman" w:hAnsi="Consolas" w:cs="Courier New"/>
          <w:color w:val="D4D4D4"/>
          <w:sz w:val="20"/>
          <w:szCs w:val="20"/>
        </w:rPr>
        <w:t> total fee we have to pay will be 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A73875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73875">
        <w:rPr>
          <w:rFonts w:ascii="Consolas" w:eastAsia="Times New Roman" w:hAnsi="Consolas" w:cs="Courier New"/>
          <w:color w:val="DCDCDC"/>
          <w:sz w:val="20"/>
          <w:szCs w:val="20"/>
        </w:rPr>
        <w:t>).</w:t>
      </w:r>
    </w:p>
    <w:p w:rsidR="00A73875" w:rsidRPr="00A73875" w:rsidRDefault="00A73875" w:rsidP="00A73875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color w:val="3D3D4E"/>
          <w:sz w:val="27"/>
          <w:szCs w:val="27"/>
        </w:rPr>
        <w:t>Let’s first start with a recursive brute-force solution.</w:t>
      </w:r>
    </w:p>
    <w:p w:rsidR="00A73875" w:rsidRPr="00A73875" w:rsidRDefault="00A73875" w:rsidP="00A73875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73875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Basic Solution </w:t>
      </w:r>
      <w:hyperlink r:id="rId14" w:anchor="basic-solution" w:history="1">
        <w:r w:rsidRPr="00A73875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73875" w:rsidRPr="00A73875" w:rsidRDefault="00A73875" w:rsidP="00A73875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color w:val="3D3D4E"/>
          <w:sz w:val="27"/>
          <w:szCs w:val="27"/>
        </w:rPr>
        <w:t>At every step, we have three option: either jump 1 step, 2 steps, or 3 steps. So our algorithm will look like:</w:t>
      </w:r>
    </w:p>
    <w:p w:rsidR="00A73875" w:rsidRPr="00A73875" w:rsidRDefault="00A73875" w:rsidP="00A73875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5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A73875" w:rsidRPr="00A73875" w:rsidRDefault="00A73875" w:rsidP="00A73875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6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A73875" w:rsidRPr="00A73875" w:rsidRDefault="00A73875" w:rsidP="00A73875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7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A73875" w:rsidRPr="00A73875" w:rsidRDefault="00A73875" w:rsidP="00A73875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8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lastRenderedPageBreak/>
        <w:t>3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Staircase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private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&gt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length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if we take 1 step, we are left with 'n-1' steps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1Step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similarly, if we took 2 steps, we are left with 'n-2' steps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2Step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if we took 3 steps, we are left with 'n-3' steps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3Step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min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Math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mi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Math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mi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take1Ste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2Ste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3Ste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min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currentIndex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args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Staircase sc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Staircas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sc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indMin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fee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{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sc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indMin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73875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style="width:145pt;height:59pt" o:ole="">
            <v:imagedata r:id="rId19" o:title=""/>
          </v:shape>
          <w:control r:id="rId20" w:name="DefaultOcxName" w:shapeid="_x0000_i1042"/>
        </w:object>
      </w:r>
    </w:p>
    <w:p w:rsidR="00A73875" w:rsidRPr="00A73875" w:rsidRDefault="00A73875" w:rsidP="00A73875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73875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1" type="#_x0000_t75" style="width:1in;height:18pt" o:ole="">
            <v:imagedata r:id="rId21" o:title=""/>
          </v:shape>
          <w:control r:id="rId22" w:name="DefaultOcxName1" w:shapeid="_x0000_i1041"/>
        </w:object>
      </w:r>
    </w:p>
    <w:p w:rsidR="00A73875" w:rsidRPr="00A73875" w:rsidRDefault="00A73875" w:rsidP="00A73875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73875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A73875" w:rsidRPr="00A73875" w:rsidRDefault="00A73875" w:rsidP="00A73875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73875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A73875" w:rsidRPr="00A73875" w:rsidRDefault="00A73875" w:rsidP="00A73875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color w:val="3D3D4E"/>
          <w:sz w:val="27"/>
          <w:szCs w:val="27"/>
        </w:rPr>
        <w:t>The time complexity of the above algorithm is exponential </w:t>
      </w:r>
      <w:r w:rsidRPr="00A73875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3^n)</w:t>
      </w:r>
      <w:r w:rsidRPr="00A73875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A73875">
        <w:rPr>
          <w:rFonts w:ascii="KaTeX_Main" w:eastAsia="Times New Roman" w:hAnsi="KaTeX_Main" w:cs="Arial"/>
          <w:color w:val="3D3D4E"/>
          <w:sz w:val="33"/>
          <w:szCs w:val="33"/>
        </w:rPr>
        <w:t>(3</w:t>
      </w:r>
      <w:r w:rsidRPr="00A73875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r w:rsidRPr="00A73875">
        <w:rPr>
          <w:rFonts w:ascii="KaTeX_Math" w:eastAsia="Times New Roman" w:hAnsi="KaTeX_Math" w:cs="Arial"/>
          <w:i/>
          <w:iCs/>
          <w:color w:val="3D3D4E"/>
          <w:sz w:val="23"/>
          <w:szCs w:val="23"/>
        </w:rPr>
        <w:t>n</w:t>
      </w:r>
      <w:r w:rsidRPr="00A73875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r w:rsidRPr="00A73875">
        <w:rPr>
          <w:rFonts w:ascii="KaTeX_Main" w:eastAsia="Times New Roman" w:hAnsi="KaTeX_Main" w:cs="Arial"/>
          <w:color w:val="3D3D4E"/>
          <w:sz w:val="33"/>
          <w:szCs w:val="33"/>
        </w:rPr>
        <w:t>​)</w:t>
      </w:r>
      <w:r w:rsidRPr="00A73875">
        <w:rPr>
          <w:rFonts w:ascii="Georgia" w:eastAsia="Times New Roman" w:hAnsi="Georgia" w:cs="Arial"/>
          <w:color w:val="3D3D4E"/>
          <w:sz w:val="27"/>
          <w:szCs w:val="27"/>
        </w:rPr>
        <w:t>. The space complexity is </w:t>
      </w:r>
      <w:r w:rsidRPr="00A73875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n)</w:t>
      </w:r>
      <w:r w:rsidRPr="00A73875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A73875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r w:rsidRPr="00A73875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r w:rsidRPr="00A73875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A73875">
        <w:rPr>
          <w:rFonts w:ascii="Georgia" w:eastAsia="Times New Roman" w:hAnsi="Georgia" w:cs="Arial"/>
          <w:color w:val="3D3D4E"/>
          <w:sz w:val="27"/>
          <w:szCs w:val="27"/>
        </w:rPr>
        <w:t> which is used to store the recursion stack.</w:t>
      </w:r>
    </w:p>
    <w:p w:rsidR="00A73875" w:rsidRPr="00A73875" w:rsidRDefault="00A73875" w:rsidP="00A73875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73875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Top-down Dynamic Programming with Memoization </w:t>
      </w:r>
      <w:hyperlink r:id="rId23" w:anchor="top-down-dynamic-programming-with-memoization" w:history="1">
        <w:r w:rsidRPr="00A73875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73875" w:rsidRPr="00A73875" w:rsidRDefault="00A73875" w:rsidP="00A73875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color w:val="3D3D4E"/>
          <w:sz w:val="27"/>
          <w:szCs w:val="27"/>
        </w:rPr>
        <w:lastRenderedPageBreak/>
        <w:t>To resolve overlapping subproblems, we can use an array to store the already solved subproblems. Here is the code:</w:t>
      </w:r>
    </w:p>
    <w:p w:rsidR="00A73875" w:rsidRPr="00A73875" w:rsidRDefault="00A73875" w:rsidP="00A73875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4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A73875" w:rsidRPr="00A73875" w:rsidRDefault="00A73875" w:rsidP="00A73875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5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A73875" w:rsidRPr="00A73875" w:rsidRDefault="00A73875" w:rsidP="00A73875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6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A73875" w:rsidRPr="00A73875" w:rsidRDefault="00A73875" w:rsidP="00A73875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7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3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32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3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private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&gt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length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lastRenderedPageBreak/>
        <w:t>  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currentIndex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if we take 1 step, we are left with 'n-1' steps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1Step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similarly, if we took 2 steps, we are left with 'n-2' steps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2Step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if we took 3 steps, we are left with 'n-3' steps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3Step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Recursiv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currentIndex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 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currentIndex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currentIndex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Math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mi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Math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mi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take1Ste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2Ste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take3Ste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currentIndex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args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Staircase sc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Staircas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sc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indMin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fee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{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sc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indMin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73875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0" type="#_x0000_t75" style="width:145pt;height:59pt" o:ole="">
            <v:imagedata r:id="rId19" o:title=""/>
          </v:shape>
          <w:control r:id="rId28" w:name="DefaultOcxName2" w:shapeid="_x0000_i1040"/>
        </w:object>
      </w:r>
    </w:p>
    <w:p w:rsidR="00A73875" w:rsidRPr="00A73875" w:rsidRDefault="00A73875" w:rsidP="00A73875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73875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39" type="#_x0000_t75" style="width:1in;height:18pt" o:ole="">
            <v:imagedata r:id="rId21" o:title=""/>
          </v:shape>
          <w:control r:id="rId29" w:name="DefaultOcxName3" w:shapeid="_x0000_i1039"/>
        </w:object>
      </w:r>
    </w:p>
    <w:p w:rsidR="00A73875" w:rsidRPr="00A73875" w:rsidRDefault="00A73875" w:rsidP="00A73875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73875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A73875" w:rsidRPr="00A73875" w:rsidRDefault="00A73875" w:rsidP="00A73875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73875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A73875" w:rsidRPr="00A73875" w:rsidRDefault="00A73875" w:rsidP="00A73875">
      <w:pPr>
        <w:shd w:val="clear" w:color="auto" w:fill="FFFFFF"/>
        <w:spacing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73875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Bottom-up Dynamic Programming </w:t>
      </w:r>
      <w:hyperlink r:id="rId30" w:anchor="bottom-up-dynamic-programming" w:history="1">
        <w:r w:rsidRPr="00A73875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73875" w:rsidRPr="00A73875" w:rsidRDefault="00A73875" w:rsidP="00A73875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color w:val="3D3D4E"/>
          <w:sz w:val="27"/>
          <w:szCs w:val="27"/>
        </w:rPr>
        <w:t>Let’s try to populate our </w:t>
      </w:r>
      <w:r w:rsidRPr="00A73875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dp[]</w:t>
      </w:r>
      <w:r w:rsidRPr="00A73875">
        <w:rPr>
          <w:rFonts w:ascii="Georgia" w:eastAsia="Times New Roman" w:hAnsi="Georgia" w:cs="Arial"/>
          <w:color w:val="3D3D4E"/>
          <w:sz w:val="27"/>
          <w:szCs w:val="27"/>
        </w:rPr>
        <w:t> array from the above solution, working in a bottom-up fashion. As we saw in the above code, every </w:t>
      </w:r>
      <w:r w:rsidRPr="00A73875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findMinFeeRecursive(n)</w:t>
      </w:r>
      <w:r w:rsidRPr="00A73875">
        <w:rPr>
          <w:rFonts w:ascii="Georgia" w:eastAsia="Times New Roman" w:hAnsi="Georgia" w:cs="Arial"/>
          <w:color w:val="3D3D4E"/>
          <w:sz w:val="27"/>
          <w:szCs w:val="27"/>
        </w:rPr>
        <w:t> is the minimum of the three recursive calls; we can use this fact to populate our array.</w:t>
      </w:r>
    </w:p>
    <w:p w:rsidR="00A73875" w:rsidRPr="00A73875" w:rsidRDefault="00A73875" w:rsidP="00A73875">
      <w:pPr>
        <w:shd w:val="clear" w:color="auto" w:fill="FFFFFF"/>
        <w:spacing w:before="150" w:after="150" w:line="240" w:lineRule="auto"/>
        <w:outlineLvl w:val="3"/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</w:pPr>
      <w:r w:rsidRPr="00A73875"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  <w:t>Code </w:t>
      </w:r>
      <w:hyperlink r:id="rId31" w:anchor="code" w:history="1">
        <w:r w:rsidRPr="00A73875">
          <w:rPr>
            <w:rFonts w:ascii="Nunito Sans" w:eastAsia="Times New Roman" w:hAnsi="Nunito Sans" w:cs="Arial"/>
            <w:color w:val="F5F5F5"/>
            <w:sz w:val="27"/>
            <w:szCs w:val="27"/>
          </w:rPr>
          <w:t>#</w:t>
        </w:r>
      </w:hyperlink>
    </w:p>
    <w:p w:rsidR="00A73875" w:rsidRPr="00A73875" w:rsidRDefault="00A73875" w:rsidP="00A73875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color w:val="3D3D4E"/>
          <w:sz w:val="27"/>
          <w:szCs w:val="27"/>
        </w:rPr>
        <w:t>Here is the code for our bottom-up dynamic programming approach:</w:t>
      </w:r>
    </w:p>
    <w:p w:rsidR="00A73875" w:rsidRPr="00A73875" w:rsidRDefault="00A73875" w:rsidP="00A73875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2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A73875" w:rsidRPr="00A73875" w:rsidRDefault="00A73875" w:rsidP="00A73875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3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A73875" w:rsidRPr="00A73875" w:rsidRDefault="00A73875" w:rsidP="00A73875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4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A73875" w:rsidRPr="00A73875" w:rsidRDefault="00A73875" w:rsidP="00A73875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5" w:history="1">
        <w:r w:rsidRPr="00A73875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73875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Staircase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indMin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length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+1 to handle the 0th step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if there are no steps, we dont have to pay any fee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only one step, so we have to pay its fee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for 2 or 3 steps staircase, since we start from the first step so we have to pay its fee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and from the first step we can reach the top by taking two or three steps, so we don't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608B4E"/>
          <w:sz w:val="21"/>
          <w:szCs w:val="21"/>
        </w:rPr>
        <w:t>// have to pay any other fee.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i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i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i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+)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 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i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Math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mi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Math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mi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i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i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i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i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)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lastRenderedPageBreak/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args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Staircase sc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Staircas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fee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sc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indMin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fee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{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sc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indMin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fee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73875" w:rsidRPr="00A73875" w:rsidRDefault="00A73875" w:rsidP="00A73875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73875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73875" w:rsidRPr="00A73875" w:rsidRDefault="00A73875" w:rsidP="00A73875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73875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38" type="#_x0000_t75" style="width:145pt;height:59pt" o:ole="">
            <v:imagedata r:id="rId19" o:title=""/>
          </v:shape>
          <w:control r:id="rId36" w:name="DefaultOcxName4" w:shapeid="_x0000_i1038"/>
        </w:object>
      </w:r>
    </w:p>
    <w:p w:rsidR="00A73875" w:rsidRPr="00A73875" w:rsidRDefault="00A73875" w:rsidP="00A73875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73875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37" type="#_x0000_t75" style="width:1in;height:18pt" o:ole="">
            <v:imagedata r:id="rId21" o:title=""/>
          </v:shape>
          <w:control r:id="rId37" w:name="DefaultOcxName5" w:shapeid="_x0000_i1037"/>
        </w:object>
      </w:r>
    </w:p>
    <w:p w:rsidR="00A73875" w:rsidRPr="00A73875" w:rsidRDefault="00A73875" w:rsidP="00A73875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73875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A73875" w:rsidRPr="00A73875" w:rsidRDefault="00A73875" w:rsidP="00A73875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73875">
        <w:rPr>
          <w:rFonts w:ascii="Arial" w:eastAsia="Times New Roman" w:hAnsi="Arial" w:cs="Arial"/>
          <w:color w:val="000000"/>
          <w:sz w:val="21"/>
          <w:szCs w:val="21"/>
        </w:rPr>
        <w:t>SAVE *RESET</w:t>
      </w:r>
    </w:p>
    <w:p w:rsidR="00A73875" w:rsidRPr="00A73875" w:rsidRDefault="00A73875" w:rsidP="00A73875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color w:val="3D3D4E"/>
          <w:sz w:val="27"/>
          <w:szCs w:val="27"/>
        </w:rPr>
        <w:t>The above solution has time and space complexity of </w:t>
      </w:r>
      <w:r w:rsidRPr="00A73875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n)</w:t>
      </w:r>
      <w:r w:rsidRPr="00A73875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A73875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r w:rsidRPr="00A73875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r w:rsidRPr="00A73875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A73875">
        <w:rPr>
          <w:rFonts w:ascii="Georgia" w:eastAsia="Times New Roman" w:hAnsi="Georgia" w:cs="Arial"/>
          <w:color w:val="3D3D4E"/>
          <w:sz w:val="27"/>
          <w:szCs w:val="27"/>
        </w:rPr>
        <w:t>.</w:t>
      </w:r>
    </w:p>
    <w:p w:rsidR="00A73875" w:rsidRPr="00A73875" w:rsidRDefault="00A73875" w:rsidP="00A73875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73875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Fibonacci number pattern </w:t>
      </w:r>
      <w:hyperlink r:id="rId38" w:anchor="fibonacci-number-pattern" w:history="1">
        <w:r w:rsidRPr="00A73875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73875" w:rsidRPr="00A73875" w:rsidRDefault="00A73875" w:rsidP="00A73875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73875">
        <w:rPr>
          <w:rFonts w:ascii="Georgia" w:eastAsia="Times New Roman" w:hAnsi="Georgia" w:cs="Arial"/>
          <w:color w:val="3D3D4E"/>
          <w:sz w:val="27"/>
          <w:szCs w:val="27"/>
        </w:rPr>
        <w:t>We can clearly see that this problem follows the Fibonacci number pattern. The only difference is that every Fibonacci number is a sum of the two preceding numbers, whereas in this problem every number (total fee) is the minimum of previous three numbers.</w:t>
      </w:r>
    </w:p>
    <w:p w:rsidR="00A73875" w:rsidRPr="00A73875" w:rsidRDefault="00A73875" w:rsidP="00A7387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F8F99"/>
          <w:sz w:val="21"/>
          <w:szCs w:val="21"/>
        </w:rPr>
      </w:pPr>
      <w:r w:rsidRPr="00A73875">
        <w:rPr>
          <w:rFonts w:ascii="Nunito Sans" w:eastAsia="Times New Roman" w:hAnsi="Nunito Sans" w:cs="Arial"/>
          <w:b/>
          <w:bCs/>
          <w:caps/>
          <w:color w:val="8F8F99"/>
          <w:spacing w:val="5"/>
          <w:sz w:val="21"/>
          <w:szCs w:val="21"/>
        </w:rPr>
        <w:t>MARK AS COMPLETED</w:t>
      </w:r>
    </w:p>
    <w:p w:rsidR="00A73875" w:rsidRPr="00A73875" w:rsidRDefault="00A73875" w:rsidP="00A7387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39" w:history="1">
        <w:r w:rsidRPr="00A73875">
          <w:rPr>
            <w:rFonts w:ascii="Nunito Sans" w:eastAsia="Times New Roman" w:hAnsi="Nunito Sans" w:cs="Arial"/>
            <w:b/>
            <w:bCs/>
            <w:color w:val="8F8F99"/>
            <w:spacing w:val="8"/>
            <w:sz w:val="21"/>
            <w:szCs w:val="21"/>
            <w:bdr w:val="single" w:sz="6" w:space="8" w:color="8F8F99" w:frame="1"/>
            <w:shd w:val="clear" w:color="auto" w:fill="FFFFFF"/>
          </w:rPr>
          <w:t>←    Back</w:t>
        </w:r>
      </w:hyperlink>
    </w:p>
    <w:p w:rsidR="00A73875" w:rsidRPr="00A73875" w:rsidRDefault="00A73875" w:rsidP="00A7387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A73875">
        <w:rPr>
          <w:rFonts w:ascii="Arial" w:eastAsia="Times New Roman" w:hAnsi="Arial" w:cs="Arial"/>
          <w:color w:val="6B6A78"/>
          <w:sz w:val="21"/>
          <w:szCs w:val="21"/>
        </w:rPr>
        <w:t>Minimum jumps to reach the end</w:t>
      </w:r>
    </w:p>
    <w:p w:rsidR="00A73875" w:rsidRPr="00A73875" w:rsidRDefault="00A73875" w:rsidP="00A7387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40" w:history="1">
        <w:r w:rsidRPr="00A73875">
          <w:rPr>
            <w:rFonts w:ascii="Nunito Sans" w:eastAsia="Times New Roman" w:hAnsi="Nunito Sans" w:cs="Arial"/>
            <w:b/>
            <w:bCs/>
            <w:color w:val="FFFFFF"/>
            <w:spacing w:val="8"/>
            <w:sz w:val="21"/>
            <w:szCs w:val="21"/>
            <w:bdr w:val="single" w:sz="6" w:space="12" w:color="208705" w:frame="1"/>
            <w:shd w:val="clear" w:color="auto" w:fill="208705"/>
          </w:rPr>
          <w:t>Next    →</w:t>
        </w:r>
      </w:hyperlink>
    </w:p>
    <w:p w:rsidR="00A73875" w:rsidRPr="00A73875" w:rsidRDefault="00A73875" w:rsidP="00A7387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A73875">
        <w:rPr>
          <w:rFonts w:ascii="Arial" w:eastAsia="Times New Roman" w:hAnsi="Arial" w:cs="Arial"/>
          <w:color w:val="6B6A78"/>
          <w:sz w:val="21"/>
          <w:szCs w:val="21"/>
        </w:rPr>
        <w:t>House thief</w:t>
      </w:r>
    </w:p>
    <w:p w:rsidR="00A73875" w:rsidRPr="00A73875" w:rsidRDefault="00A73875" w:rsidP="00A73875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A73875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tuck? Get help on   </w:t>
      </w:r>
    </w:p>
    <w:p w:rsidR="00A73875" w:rsidRPr="00A73875" w:rsidRDefault="00A73875" w:rsidP="00A7387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41" w:tgtFrame="_blank" w:history="1">
        <w:r w:rsidRPr="00A73875">
          <w:rPr>
            <w:rFonts w:ascii="Nunito Sans" w:eastAsia="Times New Roman" w:hAnsi="Nunito Sans" w:cs="Arial"/>
            <w:b/>
            <w:bCs/>
            <w:caps/>
            <w:color w:val="FFFFFF"/>
            <w:spacing w:val="38"/>
            <w:sz w:val="21"/>
            <w:szCs w:val="21"/>
            <w:bdr w:val="single" w:sz="6" w:space="2" w:color="auto" w:frame="1"/>
            <w:shd w:val="clear" w:color="auto" w:fill="5553FF"/>
          </w:rPr>
          <w:t>DISCUSS</w:t>
        </w:r>
      </w:hyperlink>
    </w:p>
    <w:p w:rsidR="00A73875" w:rsidRPr="00A73875" w:rsidRDefault="00A73875" w:rsidP="00A73875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A73875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end feedback</w:t>
      </w:r>
    </w:p>
    <w:p w:rsidR="00A73875" w:rsidRPr="00A73875" w:rsidRDefault="00A73875" w:rsidP="00A73875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73875">
        <w:rPr>
          <w:rFonts w:ascii="Arial" w:eastAsia="Times New Roman" w:hAnsi="Arial" w:cs="Arial"/>
          <w:color w:val="000000"/>
          <w:sz w:val="21"/>
          <w:szCs w:val="21"/>
        </w:rPr>
        <w:t>7 Recommendations</w:t>
      </w:r>
    </w:p>
    <w:p w:rsidR="00DD7646" w:rsidRDefault="00DD7646">
      <w:bookmarkStart w:id="0" w:name="_GoBack"/>
      <w:bookmarkEnd w:id="0"/>
    </w:p>
    <w:sectPr w:rsidR="00DD76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3875" w:rsidRDefault="00A73875" w:rsidP="00A73875">
      <w:pPr>
        <w:spacing w:after="0" w:line="240" w:lineRule="auto"/>
      </w:pPr>
      <w:r>
        <w:separator/>
      </w:r>
    </w:p>
  </w:endnote>
  <w:endnote w:type="continuationSeparator" w:id="0">
    <w:p w:rsidR="00A73875" w:rsidRDefault="00A73875" w:rsidP="00A73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in">
    <w:altName w:val="Times New Roman"/>
    <w:panose1 w:val="00000000000000000000"/>
    <w:charset w:val="00"/>
    <w:family w:val="roman"/>
    <w:notTrueType/>
    <w:pitch w:val="default"/>
  </w:font>
  <w:font w:name="KaTeX_Math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3875" w:rsidRDefault="00A73875" w:rsidP="00A73875">
      <w:pPr>
        <w:spacing w:after="0" w:line="240" w:lineRule="auto"/>
      </w:pPr>
      <w:r>
        <w:separator/>
      </w:r>
    </w:p>
  </w:footnote>
  <w:footnote w:type="continuationSeparator" w:id="0">
    <w:p w:rsidR="00A73875" w:rsidRDefault="00A73875" w:rsidP="00A738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0C5CA0"/>
    <w:multiLevelType w:val="multilevel"/>
    <w:tmpl w:val="72162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5F33AE"/>
    <w:multiLevelType w:val="multilevel"/>
    <w:tmpl w:val="C074D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0B4EF3"/>
    <w:multiLevelType w:val="multilevel"/>
    <w:tmpl w:val="10341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E1173B"/>
    <w:multiLevelType w:val="multilevel"/>
    <w:tmpl w:val="D826A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LQwMrOwMLI0NDRX0lEKTi0uzszPAykwrAUAB+BANCwAAAA="/>
  </w:docVars>
  <w:rsids>
    <w:rsidRoot w:val="00913AD2"/>
    <w:rsid w:val="00913AD2"/>
    <w:rsid w:val="00A73875"/>
    <w:rsid w:val="00DD7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2F99E20-0AA3-441C-B383-90973223B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738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A738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7387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87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738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73875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ormal"/>
    <w:rsid w:val="00A738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uitypography-root">
    <w:name w:val="muitypography-root"/>
    <w:basedOn w:val="Normal"/>
    <w:rsid w:val="00A738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uitypography-root1">
    <w:name w:val="muitypography-root1"/>
    <w:basedOn w:val="DefaultParagraphFont"/>
    <w:rsid w:val="00A73875"/>
  </w:style>
  <w:style w:type="character" w:styleId="Hyperlink">
    <w:name w:val="Hyperlink"/>
    <w:basedOn w:val="DefaultParagraphFont"/>
    <w:uiPriority w:val="99"/>
    <w:semiHidden/>
    <w:unhideWhenUsed/>
    <w:rsid w:val="00A7387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73875"/>
    <w:rPr>
      <w:color w:val="800080"/>
      <w:u w:val="single"/>
    </w:rPr>
  </w:style>
  <w:style w:type="character" w:customStyle="1" w:styleId="anchor-link">
    <w:name w:val="anchor-link"/>
    <w:basedOn w:val="DefaultParagraphFont"/>
    <w:rsid w:val="00A73875"/>
  </w:style>
  <w:style w:type="paragraph" w:styleId="NormalWeb">
    <w:name w:val="Normal (Web)"/>
    <w:basedOn w:val="Normal"/>
    <w:uiPriority w:val="99"/>
    <w:semiHidden/>
    <w:unhideWhenUsed/>
    <w:rsid w:val="00A738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7387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87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875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A73875"/>
  </w:style>
  <w:style w:type="character" w:customStyle="1" w:styleId="mtk1">
    <w:name w:val="mtk1"/>
    <w:basedOn w:val="DefaultParagraphFont"/>
    <w:rsid w:val="00A73875"/>
  </w:style>
  <w:style w:type="character" w:customStyle="1" w:styleId="mtk8">
    <w:name w:val="mtk8"/>
    <w:basedOn w:val="DefaultParagraphFont"/>
    <w:rsid w:val="00A73875"/>
  </w:style>
  <w:style w:type="character" w:customStyle="1" w:styleId="mtk9">
    <w:name w:val="mtk9"/>
    <w:basedOn w:val="DefaultParagraphFont"/>
    <w:rsid w:val="00A73875"/>
  </w:style>
  <w:style w:type="character" w:customStyle="1" w:styleId="mtk6">
    <w:name w:val="mtk6"/>
    <w:basedOn w:val="DefaultParagraphFont"/>
    <w:rsid w:val="00A73875"/>
  </w:style>
  <w:style w:type="character" w:customStyle="1" w:styleId="mtk5">
    <w:name w:val="mtk5"/>
    <w:basedOn w:val="DefaultParagraphFont"/>
    <w:rsid w:val="00A73875"/>
  </w:style>
  <w:style w:type="character" w:customStyle="1" w:styleId="desktop-only">
    <w:name w:val="desktop-only"/>
    <w:basedOn w:val="DefaultParagraphFont"/>
    <w:rsid w:val="00A73875"/>
  </w:style>
  <w:style w:type="character" w:customStyle="1" w:styleId="stylestabtitle-sc-16qi5c6-14">
    <w:name w:val="styles__tabtitle-sc-16qi5c6-14"/>
    <w:basedOn w:val="DefaultParagraphFont"/>
    <w:rsid w:val="00A73875"/>
  </w:style>
  <w:style w:type="character" w:customStyle="1" w:styleId="mtk7">
    <w:name w:val="mtk7"/>
    <w:basedOn w:val="DefaultParagraphFont"/>
    <w:rsid w:val="00A73875"/>
  </w:style>
  <w:style w:type="character" w:customStyle="1" w:styleId="stylescodedownloader-sc-16qi5c6-28">
    <w:name w:val="styles__codedownloader-sc-16qi5c6-28"/>
    <w:basedOn w:val="DefaultParagraphFont"/>
    <w:rsid w:val="00A73875"/>
  </w:style>
  <w:style w:type="character" w:customStyle="1" w:styleId="katex">
    <w:name w:val="katex"/>
    <w:basedOn w:val="DefaultParagraphFont"/>
    <w:rsid w:val="00A73875"/>
  </w:style>
  <w:style w:type="character" w:customStyle="1" w:styleId="katex-mathml">
    <w:name w:val="katex-mathml"/>
    <w:basedOn w:val="DefaultParagraphFont"/>
    <w:rsid w:val="00A73875"/>
  </w:style>
  <w:style w:type="character" w:customStyle="1" w:styleId="katex-html">
    <w:name w:val="katex-html"/>
    <w:basedOn w:val="DefaultParagraphFont"/>
    <w:rsid w:val="00A73875"/>
  </w:style>
  <w:style w:type="character" w:customStyle="1" w:styleId="strut">
    <w:name w:val="strut"/>
    <w:basedOn w:val="DefaultParagraphFont"/>
    <w:rsid w:val="00A73875"/>
  </w:style>
  <w:style w:type="character" w:customStyle="1" w:styleId="base">
    <w:name w:val="base"/>
    <w:basedOn w:val="DefaultParagraphFont"/>
    <w:rsid w:val="00A73875"/>
  </w:style>
  <w:style w:type="character" w:customStyle="1" w:styleId="mord">
    <w:name w:val="mord"/>
    <w:basedOn w:val="DefaultParagraphFont"/>
    <w:rsid w:val="00A73875"/>
  </w:style>
  <w:style w:type="character" w:customStyle="1" w:styleId="mopen">
    <w:name w:val="mopen"/>
    <w:basedOn w:val="DefaultParagraphFont"/>
    <w:rsid w:val="00A73875"/>
  </w:style>
  <w:style w:type="character" w:customStyle="1" w:styleId="vlist">
    <w:name w:val="vlist"/>
    <w:basedOn w:val="DefaultParagraphFont"/>
    <w:rsid w:val="00A73875"/>
  </w:style>
  <w:style w:type="character" w:customStyle="1" w:styleId="fontsize-ensurer">
    <w:name w:val="fontsize-ensurer"/>
    <w:basedOn w:val="DefaultParagraphFont"/>
    <w:rsid w:val="00A73875"/>
  </w:style>
  <w:style w:type="character" w:customStyle="1" w:styleId="reset-textstyle">
    <w:name w:val="reset-textstyle"/>
    <w:basedOn w:val="DefaultParagraphFont"/>
    <w:rsid w:val="00A73875"/>
  </w:style>
  <w:style w:type="character" w:customStyle="1" w:styleId="baseline-fix">
    <w:name w:val="baseline-fix"/>
    <w:basedOn w:val="DefaultParagraphFont"/>
    <w:rsid w:val="00A73875"/>
  </w:style>
  <w:style w:type="character" w:customStyle="1" w:styleId="mclose">
    <w:name w:val="mclose"/>
    <w:basedOn w:val="DefaultParagraphFont"/>
    <w:rsid w:val="00A73875"/>
  </w:style>
  <w:style w:type="character" w:customStyle="1" w:styleId="styleslink-xkmgwv-1">
    <w:name w:val="styles__link-xkmgwv-1"/>
    <w:basedOn w:val="DefaultParagraphFont"/>
    <w:rsid w:val="00A73875"/>
  </w:style>
  <w:style w:type="character" w:customStyle="1" w:styleId="b-some-with-icon">
    <w:name w:val="b-some-with-icon"/>
    <w:basedOn w:val="DefaultParagraphFont"/>
    <w:rsid w:val="00A738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55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698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724825">
                          <w:marLeft w:val="13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027973">
                              <w:marLeft w:val="0"/>
                              <w:marRight w:val="0"/>
                              <w:marTop w:val="9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749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037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4138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2593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8265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991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9275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8442659">
                                                              <w:marLeft w:val="45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97717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29735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05392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20666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8526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84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1372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61744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133302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21247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225"/>
                                                                                                  <w:marBottom w:val="15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398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01434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021615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4457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4998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14402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94922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832145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000757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2593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080025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5327067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983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0659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25206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0750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953556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06534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414666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270425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515697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401312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56502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8606317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5592405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4674477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99645133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43918666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9031866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840284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3937381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3305360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91137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0983393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037761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838001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3689781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66481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706760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5918581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4878269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4561481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8513604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0847172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555896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2830983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2454657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0744065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056111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2330647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4912399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784201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6135774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2491877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505522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3428378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1306939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2456596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100806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67098145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68940468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44180139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89041462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1340629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9562810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074353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9288560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9199091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7678657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3321528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9140776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1066732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1405286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6256852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2987003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680352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3695605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1479704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904489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0770906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5912541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6343306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1275715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112669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0739556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9998134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0376379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9288648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1405301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5802531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7761079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4201586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5373323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5389182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7005071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0736947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8762043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202486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338511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70860693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020022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25565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524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15942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170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83285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76709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91523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921167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69992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25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96758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48173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29575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264658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93252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88552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107656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94308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493327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232232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5246952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891879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5439049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83048409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46532002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6796541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061586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2293769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9194465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134825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241472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4117739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7275306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9488520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9841406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7391767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5581797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139300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387344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1561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2903872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3714200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629340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864817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8003998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3009806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446416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175358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2237522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314292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4405127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8905629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0882787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479476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6109333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166878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87303041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1768435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2965691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78577816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404882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1885418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9211279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8155443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5278888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1582112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5299452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7218844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4954901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8685883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6946080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4415057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6655518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063803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10202623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6817948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0757893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1925160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087684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4075417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1797953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944499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594875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2390153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088665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2349342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8444484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3084818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1602351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1970592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7945148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96669559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45652863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295600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5262702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0149027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0598926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6270174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5590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9904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13609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2562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2759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851235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21410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861645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51570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3295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7306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4719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72016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93837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08915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83273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476254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829851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142809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3044339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05883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2713107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31147337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6336096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4859432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0654478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5680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2341924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0602517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3055361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4611269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211611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5997153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4418317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8516122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0454726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3297716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814835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539682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332851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7423243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485291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295708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5013379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8518920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1168122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0564360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8630115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3154532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2382396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5852234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09643914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98554642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7019792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11995613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9217967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4665609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4319638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2237640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5406375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7569945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4392248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669685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8201479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772856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8212550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1317024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6562066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534633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661954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5901811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923782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7669095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3754763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4942870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858189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6131088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8689418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44156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1214503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8019549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10298794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9386077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5312443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3296105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0534224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0915951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64856158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036847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3877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89068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186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522902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2056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07552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9524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624825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739706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6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0359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28803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7112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86942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09155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375955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827755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75"/>
                                                                              <w:marBottom w:val="1200"/>
                                                                              <w:divBdr>
                                                                                <w:top w:val="single" w:sz="6" w:space="8" w:color="D2D2D6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2667210">
                                                                                  <w:marLeft w:val="60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839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4126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8446717">
                                                                                          <w:marLeft w:val="0"/>
                                                                                          <w:marRight w:val="60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114665">
                                                                                              <w:marLeft w:val="0"/>
                                                                                              <w:marRight w:val="30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660762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01431513">
                                                                                                  <w:marLeft w:val="12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7nDNy6JDP1G" TargetMode="External"/><Relationship Id="rId13" Type="http://schemas.openxmlformats.org/officeDocument/2006/relationships/hyperlink" Target="https://www.educative.io/courses/grokking-dynamic-programming-patterns-for-coding-interviews/7nDNy6JDP1G" TargetMode="External"/><Relationship Id="rId18" Type="http://schemas.openxmlformats.org/officeDocument/2006/relationships/hyperlink" Target="https://www.educative.io/courses/grokking-dynamic-programming-patterns-for-coding-interviews/7nDNy6JDP1G" TargetMode="External"/><Relationship Id="rId26" Type="http://schemas.openxmlformats.org/officeDocument/2006/relationships/hyperlink" Target="https://www.educative.io/courses/grokking-dynamic-programming-patterns-for-coding-interviews/7nDNy6JDP1G" TargetMode="External"/><Relationship Id="rId39" Type="http://schemas.openxmlformats.org/officeDocument/2006/relationships/hyperlink" Target="https://www.educative.io/courses/grokking-dynamic-programming-patterns-for-coding-interviews/7nAKN0Qz67r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2.wmf"/><Relationship Id="rId34" Type="http://schemas.openxmlformats.org/officeDocument/2006/relationships/hyperlink" Target="https://www.educative.io/courses/grokking-dynamic-programming-patterns-for-coding-interviews/7nDNy6JDP1G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www.educative.io/courses/grokking-dynamic-programming-patterns-for-coding-interviews/7nDNy6JDP1G" TargetMode="External"/><Relationship Id="rId12" Type="http://schemas.openxmlformats.org/officeDocument/2006/relationships/hyperlink" Target="https://www.educative.io/courses/grokking-dynamic-programming-patterns-for-coding-interviews/7nDNy6JDP1G" TargetMode="External"/><Relationship Id="rId17" Type="http://schemas.openxmlformats.org/officeDocument/2006/relationships/hyperlink" Target="https://www.educative.io/courses/grokking-dynamic-programming-patterns-for-coding-interviews/7nDNy6JDP1G" TargetMode="External"/><Relationship Id="rId25" Type="http://schemas.openxmlformats.org/officeDocument/2006/relationships/hyperlink" Target="https://www.educative.io/courses/grokking-dynamic-programming-patterns-for-coding-interviews/7nDNy6JDP1G" TargetMode="External"/><Relationship Id="rId33" Type="http://schemas.openxmlformats.org/officeDocument/2006/relationships/hyperlink" Target="https://www.educative.io/courses/grokking-dynamic-programming-patterns-for-coding-interviews/7nDNy6JDP1G" TargetMode="External"/><Relationship Id="rId38" Type="http://schemas.openxmlformats.org/officeDocument/2006/relationships/hyperlink" Target="https://www.educative.io/courses/grokking-dynamic-programming-patterns-for-coding-interviews/7nDNy6JDP1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ducative.io/courses/grokking-dynamic-programming-patterns-for-coding-interviews/7nDNy6JDP1G" TargetMode="External"/><Relationship Id="rId20" Type="http://schemas.openxmlformats.org/officeDocument/2006/relationships/control" Target="activeX/activeX1.xml"/><Relationship Id="rId29" Type="http://schemas.openxmlformats.org/officeDocument/2006/relationships/control" Target="activeX/activeX4.xml"/><Relationship Id="rId41" Type="http://schemas.openxmlformats.org/officeDocument/2006/relationships/hyperlink" Target="https://discuss.educative.io/c/grokking-dynamic-programming-patterns-for-coding-interviews-design-gurus/pattern-4-fibonacci-numbers-minimum-jumps-with-fe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ve.io/courses/grokking-dynamic-programming-patterns-for-coding-interviews/7nDNy6JDP1G" TargetMode="External"/><Relationship Id="rId24" Type="http://schemas.openxmlformats.org/officeDocument/2006/relationships/hyperlink" Target="https://www.educative.io/courses/grokking-dynamic-programming-patterns-for-coding-interviews/7nDNy6JDP1G" TargetMode="External"/><Relationship Id="rId32" Type="http://schemas.openxmlformats.org/officeDocument/2006/relationships/hyperlink" Target="https://www.educative.io/courses/grokking-dynamic-programming-patterns-for-coding-interviews/7nDNy6JDP1G" TargetMode="External"/><Relationship Id="rId37" Type="http://schemas.openxmlformats.org/officeDocument/2006/relationships/control" Target="activeX/activeX6.xml"/><Relationship Id="rId40" Type="http://schemas.openxmlformats.org/officeDocument/2006/relationships/hyperlink" Target="https://www.educative.io/courses/grokking-dynamic-programming-patterns-for-coding-interviews/m2EOxJ0Nkp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educative.io/courses/grokking-dynamic-programming-patterns-for-coding-interviews/7nDNy6JDP1G" TargetMode="External"/><Relationship Id="rId23" Type="http://schemas.openxmlformats.org/officeDocument/2006/relationships/hyperlink" Target="https://www.educative.io/courses/grokking-dynamic-programming-patterns-for-coding-interviews/7nDNy6JDP1G" TargetMode="External"/><Relationship Id="rId28" Type="http://schemas.openxmlformats.org/officeDocument/2006/relationships/control" Target="activeX/activeX3.xml"/><Relationship Id="rId36" Type="http://schemas.openxmlformats.org/officeDocument/2006/relationships/control" Target="activeX/activeX5.xml"/><Relationship Id="rId10" Type="http://schemas.openxmlformats.org/officeDocument/2006/relationships/hyperlink" Target="https://www.educative.io/courses/grokking-dynamic-programming-patterns-for-coding-interviews/7nDNy6JDP1G" TargetMode="External"/><Relationship Id="rId19" Type="http://schemas.openxmlformats.org/officeDocument/2006/relationships/image" Target="media/image1.wmf"/><Relationship Id="rId31" Type="http://schemas.openxmlformats.org/officeDocument/2006/relationships/hyperlink" Target="https://www.educative.io/courses/grokking-dynamic-programming-patterns-for-coding-interviews/7nDNy6JDP1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ve.io/courses/grokking-dynamic-programming-patterns-for-coding-interviews/7nDNy6JDP1G" TargetMode="External"/><Relationship Id="rId14" Type="http://schemas.openxmlformats.org/officeDocument/2006/relationships/hyperlink" Target="https://www.educative.io/courses/grokking-dynamic-programming-patterns-for-coding-interviews/7nDNy6JDP1G" TargetMode="External"/><Relationship Id="rId22" Type="http://schemas.openxmlformats.org/officeDocument/2006/relationships/control" Target="activeX/activeX2.xml"/><Relationship Id="rId27" Type="http://schemas.openxmlformats.org/officeDocument/2006/relationships/hyperlink" Target="https://www.educative.io/courses/grokking-dynamic-programming-patterns-for-coding-interviews/7nDNy6JDP1G" TargetMode="External"/><Relationship Id="rId30" Type="http://schemas.openxmlformats.org/officeDocument/2006/relationships/hyperlink" Target="https://www.educative.io/courses/grokking-dynamic-programming-patterns-for-coding-interviews/7nDNy6JDP1G" TargetMode="External"/><Relationship Id="rId35" Type="http://schemas.openxmlformats.org/officeDocument/2006/relationships/hyperlink" Target="https://www.educative.io/courses/grokking-dynamic-programming-patterns-for-coding-interviews/7nDNy6JDP1G" TargetMode="External"/><Relationship Id="rId43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17</Words>
  <Characters>8078</Characters>
  <Application>Microsoft Office Word</Application>
  <DocSecurity>0</DocSecurity>
  <Lines>67</Lines>
  <Paragraphs>18</Paragraphs>
  <ScaleCrop>false</ScaleCrop>
  <Company>Mindtree Ltd</Company>
  <LinksUpToDate>false</LinksUpToDate>
  <CharactersWithSpaces>9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2</cp:revision>
  <dcterms:created xsi:type="dcterms:W3CDTF">2020-06-07T16:10:00Z</dcterms:created>
  <dcterms:modified xsi:type="dcterms:W3CDTF">2020-06-07T16:10:00Z</dcterms:modified>
</cp:coreProperties>
</file>